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BD23F" w14:textId="77777777" w:rsidR="00647B8C" w:rsidRDefault="00647B8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tbl>
      <w:tblPr>
        <w:tblStyle w:val="a1"/>
        <w:tblW w:w="1041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7633"/>
        <w:gridCol w:w="964"/>
      </w:tblGrid>
      <w:tr w:rsidR="00647B8C" w14:paraId="14B62652" w14:textId="77777777">
        <w:trPr>
          <w:trHeight w:val="905"/>
        </w:trPr>
        <w:tc>
          <w:tcPr>
            <w:tcW w:w="1817" w:type="dxa"/>
            <w:vMerge w:val="restart"/>
          </w:tcPr>
          <w:p w14:paraId="55FD793A" w14:textId="77777777" w:rsidR="00647B8C" w:rsidRDefault="00000000">
            <w:pPr>
              <w:ind w:left="0" w:hanging="2"/>
            </w:pPr>
            <w:r>
              <w:rPr>
                <w:noProof/>
              </w:rPr>
              <w:drawing>
                <wp:inline distT="0" distB="0" distL="114300" distR="114300" wp14:anchorId="08F8824D" wp14:editId="40AB8B3B">
                  <wp:extent cx="923925" cy="904875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33" w:type="dxa"/>
            <w:tcBorders>
              <w:right w:val="single" w:sz="4" w:space="0" w:color="000000"/>
            </w:tcBorders>
          </w:tcPr>
          <w:p w14:paraId="782084B4" w14:textId="77777777" w:rsidR="00647B8C" w:rsidRDefault="00000000">
            <w:pPr>
              <w:ind w:left="0" w:hanging="2"/>
              <w:jc w:val="center"/>
            </w:pPr>
            <w:r>
              <w:t>KEMENTERIAN PENDIDIKAN, KEBUDAYAAN, RISET DAN TEKNOLOGI</w:t>
            </w:r>
          </w:p>
          <w:p w14:paraId="128FD70B" w14:textId="77777777" w:rsidR="00647B8C" w:rsidRDefault="00000000">
            <w:pPr>
              <w:ind w:left="0" w:hanging="2"/>
              <w:jc w:val="center"/>
            </w:pPr>
            <w:r>
              <w:t>POLITEKNIK NEGERI JAKARTA</w:t>
            </w:r>
          </w:p>
          <w:p w14:paraId="333978F8" w14:textId="77777777" w:rsidR="00647B8C" w:rsidRDefault="00000000">
            <w:pPr>
              <w:ind w:left="0" w:hanging="2"/>
              <w:jc w:val="center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28FDF" w14:textId="77777777" w:rsidR="00647B8C" w:rsidRDefault="00000000">
            <w:pPr>
              <w:ind w:left="2" w:hanging="4"/>
              <w:jc w:val="center"/>
              <w:rPr>
                <w:rFonts w:ascii="Abadi MT Condensed Extra Bold" w:eastAsia="Abadi MT Condensed Extra Bold" w:hAnsi="Abadi MT Condensed Extra Bold" w:cs="Abadi MT Condensed Extra Bold"/>
              </w:rPr>
            </w:pPr>
            <w:bookmarkStart w:id="0" w:name="_heading=h.gjdgxs" w:colFirst="0" w:colLast="0"/>
            <w:bookmarkEnd w:id="0"/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12</w:t>
            </w:r>
          </w:p>
        </w:tc>
      </w:tr>
      <w:tr w:rsidR="00647B8C" w14:paraId="02CAF85D" w14:textId="77777777">
        <w:trPr>
          <w:trHeight w:val="156"/>
        </w:trPr>
        <w:tc>
          <w:tcPr>
            <w:tcW w:w="1817" w:type="dxa"/>
            <w:vMerge/>
          </w:tcPr>
          <w:p w14:paraId="2AE8D622" w14:textId="77777777" w:rsidR="00647B8C" w:rsidRDefault="00647B8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633" w:type="dxa"/>
          </w:tcPr>
          <w:p w14:paraId="416B8E9F" w14:textId="77777777" w:rsidR="00647B8C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DR.G.A. Siwabesy, Kampus UI, Depok 16425</w:t>
            </w:r>
          </w:p>
          <w:p w14:paraId="564B5369" w14:textId="77777777" w:rsidR="00647B8C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22CBC155" w14:textId="77777777" w:rsidR="00647B8C" w:rsidRDefault="00000000">
            <w:pPr>
              <w:ind w:left="0" w:hanging="2"/>
              <w:jc w:val="center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6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7DC499B7" w14:textId="77777777" w:rsidR="00647B8C" w:rsidRDefault="00647B8C">
            <w:pPr>
              <w:ind w:left="-2" w:firstLine="0"/>
              <w:jc w:val="center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7A49F863" w14:textId="77777777" w:rsidR="00647B8C" w:rsidRDefault="00647B8C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</w:tbl>
    <w:p w14:paraId="3FA6A7C8" w14:textId="77777777" w:rsidR="00647B8C" w:rsidRDefault="00647B8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p w14:paraId="777F6CA3" w14:textId="77777777" w:rsidR="00647B8C" w:rsidRDefault="00647B8C">
      <w:pPr>
        <w:pStyle w:val="Title"/>
        <w:ind w:left="0" w:hanging="2"/>
        <w:jc w:val="both"/>
      </w:pPr>
    </w:p>
    <w:p w14:paraId="6E7796E8" w14:textId="77777777" w:rsidR="00647B8C" w:rsidRDefault="00000000">
      <w:pPr>
        <w:pStyle w:val="Heading1"/>
        <w:spacing w:before="0"/>
        <w:ind w:left="1" w:right="3" w:hanging="3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ERITA ACARA SERAH TERIMA ALAT/PROGRAM/ APLIKASI MULTIMEDIA SKRIPSI</w:t>
      </w:r>
    </w:p>
    <w:p w14:paraId="7CE53F7C" w14:textId="77777777" w:rsidR="00647B8C" w:rsidRDefault="00647B8C">
      <w:pPr>
        <w:ind w:left="0" w:hanging="2"/>
        <w:jc w:val="center"/>
      </w:pPr>
    </w:p>
    <w:p w14:paraId="01C165F9" w14:textId="77777777" w:rsidR="00647B8C" w:rsidRDefault="00647B8C">
      <w:pPr>
        <w:ind w:left="0" w:hanging="2"/>
      </w:pPr>
    </w:p>
    <w:p w14:paraId="7371A08D" w14:textId="77777777" w:rsidR="00647B8C" w:rsidRDefault="00000000">
      <w:pPr>
        <w:spacing w:line="360" w:lineRule="auto"/>
        <w:ind w:left="0" w:hanging="2"/>
        <w:jc w:val="both"/>
      </w:pPr>
      <w:r>
        <w:t>Pada hari ini ………………, Tanggal ……………………. , bulan ……………………. , tahun …………… , telah dilaksanakan serah terima Alat/Program/ Aplikasi Multimedia skripsi dalam kondisi sesuai persyaratan atas nama :</w:t>
      </w:r>
    </w:p>
    <w:p w14:paraId="692929AC" w14:textId="6710ADF7" w:rsidR="00647B8C" w:rsidRDefault="00000000">
      <w:pPr>
        <w:ind w:left="0" w:hanging="2"/>
      </w:pPr>
      <w:r>
        <w:t>Nama Mahasiswa</w:t>
      </w:r>
      <w:r>
        <w:tab/>
      </w:r>
      <w:r>
        <w:tab/>
        <w:t xml:space="preserve">: </w:t>
      </w:r>
      <w:r w:rsidR="000D47AE">
        <w:t>{{nama}}</w:t>
      </w:r>
    </w:p>
    <w:p w14:paraId="6B30A457" w14:textId="7795F0C4" w:rsidR="00647B8C" w:rsidRDefault="00000000">
      <w:pPr>
        <w:ind w:left="0" w:hanging="2"/>
      </w:pPr>
      <w:r>
        <w:t>NIM</w:t>
      </w:r>
      <w:r>
        <w:tab/>
      </w:r>
      <w:r>
        <w:tab/>
      </w:r>
      <w:r>
        <w:tab/>
      </w:r>
      <w:r>
        <w:tab/>
        <w:t>:</w:t>
      </w:r>
      <w:r w:rsidR="000D47AE">
        <w:t xml:space="preserve"> {{nim}}</w:t>
      </w:r>
    </w:p>
    <w:p w14:paraId="441D9D49" w14:textId="3F85B996" w:rsidR="00647B8C" w:rsidRDefault="00000000">
      <w:pPr>
        <w:ind w:left="0" w:hanging="2"/>
      </w:pPr>
      <w:r>
        <w:t>Program Studi</w:t>
      </w:r>
      <w:r>
        <w:tab/>
      </w:r>
      <w:r>
        <w:tab/>
      </w:r>
      <w:r>
        <w:tab/>
        <w:t xml:space="preserve">: </w:t>
      </w:r>
      <w:r w:rsidR="000D47AE">
        <w:t>{{prodi}}</w:t>
      </w:r>
    </w:p>
    <w:p w14:paraId="3F27C0C7" w14:textId="169103FB" w:rsidR="00647B8C" w:rsidRDefault="00000000">
      <w:pPr>
        <w:ind w:left="0" w:hanging="2"/>
        <w:rPr>
          <w:color w:val="D9D9D9"/>
        </w:rPr>
      </w:pPr>
      <w:r>
        <w:t>Judul skripsi</w:t>
      </w:r>
      <w:r>
        <w:tab/>
      </w:r>
      <w:r>
        <w:tab/>
      </w:r>
      <w:r>
        <w:tab/>
        <w:t>:</w:t>
      </w:r>
      <w:r w:rsidR="000D47AE">
        <w:t xml:space="preserve"> {{judul</w:t>
      </w:r>
      <w:r w:rsidR="0025451E">
        <w:t>}}</w:t>
      </w:r>
    </w:p>
    <w:p w14:paraId="731B622A" w14:textId="77777777" w:rsidR="00647B8C" w:rsidRDefault="00647B8C">
      <w:pPr>
        <w:ind w:left="0" w:hanging="2"/>
        <w:rPr>
          <w:color w:val="D9D9D9"/>
        </w:rPr>
      </w:pPr>
    </w:p>
    <w:p w14:paraId="7C91D738" w14:textId="77777777" w:rsidR="00647B8C" w:rsidRDefault="00000000">
      <w:pPr>
        <w:ind w:left="0" w:hanging="2"/>
      </w:pPr>
      <w:r>
        <w:t>Menyerahkan pengoperasian alat skripsi pada :</w:t>
      </w:r>
    </w:p>
    <w:p w14:paraId="01FA8A31" w14:textId="77777777" w:rsidR="00647B8C" w:rsidRDefault="00000000">
      <w:pPr>
        <w:ind w:left="0" w:hanging="2"/>
      </w:pPr>
      <w:r>
        <w:t>Nama PIC Alat Skripsi</w:t>
      </w:r>
      <w:r>
        <w:tab/>
      </w:r>
      <w:r>
        <w:tab/>
        <w:t xml:space="preserve">: </w:t>
      </w:r>
      <w:r>
        <w:rPr>
          <w:color w:val="D9D9D9"/>
        </w:rPr>
        <w:t>(diketik nama junior yang bisa mengoperasikan alat)</w:t>
      </w:r>
    </w:p>
    <w:p w14:paraId="03941D3F" w14:textId="77777777" w:rsidR="00647B8C" w:rsidRDefault="00000000">
      <w:pPr>
        <w:ind w:left="0" w:hanging="2"/>
      </w:pPr>
      <w:r>
        <w:t>NIM</w:t>
      </w:r>
      <w:r>
        <w:tab/>
      </w:r>
      <w:r>
        <w:tab/>
      </w:r>
      <w:r>
        <w:tab/>
      </w:r>
      <w:r>
        <w:tab/>
        <w:t>:</w:t>
      </w:r>
      <w:r>
        <w:rPr>
          <w:color w:val="D9D9D9"/>
        </w:rPr>
        <w:t>(diketik)</w:t>
      </w:r>
    </w:p>
    <w:p w14:paraId="6432AA24" w14:textId="77777777" w:rsidR="00647B8C" w:rsidRDefault="00000000">
      <w:pPr>
        <w:ind w:left="0" w:hanging="2"/>
        <w:rPr>
          <w:vertAlign w:val="superscript"/>
        </w:rPr>
      </w:pPr>
      <w:r>
        <w:t>Program Studi</w:t>
      </w:r>
      <w:r>
        <w:tab/>
      </w:r>
      <w:r>
        <w:tab/>
      </w:r>
      <w:r>
        <w:tab/>
        <w:t xml:space="preserve">: TI / TMD/ TMJ </w:t>
      </w:r>
      <w:r>
        <w:rPr>
          <w:b/>
          <w:vertAlign w:val="superscript"/>
        </w:rPr>
        <w:t>*</w:t>
      </w:r>
    </w:p>
    <w:p w14:paraId="06B61704" w14:textId="77777777" w:rsidR="00647B8C" w:rsidRDefault="00647B8C">
      <w:pPr>
        <w:ind w:left="0" w:hanging="2"/>
      </w:pPr>
    </w:p>
    <w:p w14:paraId="129DA6E2" w14:textId="77777777" w:rsidR="00647B8C" w:rsidRDefault="00647B8C">
      <w:pPr>
        <w:ind w:left="0" w:hanging="2"/>
      </w:pPr>
    </w:p>
    <w:p w14:paraId="4517E8F1" w14:textId="77777777" w:rsidR="00647B8C" w:rsidRDefault="00000000">
      <w:pPr>
        <w:ind w:left="0" w:hanging="2"/>
      </w:pPr>
      <w:r>
        <w:t>Dengan spesifikasi sebagai berikut :</w:t>
      </w:r>
    </w:p>
    <w:p w14:paraId="41505246" w14:textId="77777777" w:rsidR="00647B8C" w:rsidRDefault="00647B8C">
      <w:pPr>
        <w:ind w:left="0" w:hanging="2"/>
      </w:pPr>
    </w:p>
    <w:tbl>
      <w:tblPr>
        <w:tblStyle w:val="a2"/>
        <w:tblW w:w="9134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70"/>
        <w:gridCol w:w="2998"/>
        <w:gridCol w:w="4447"/>
        <w:gridCol w:w="1119"/>
      </w:tblGrid>
      <w:tr w:rsidR="00647B8C" w14:paraId="01D5F116" w14:textId="77777777">
        <w:tc>
          <w:tcPr>
            <w:tcW w:w="570" w:type="dxa"/>
          </w:tcPr>
          <w:p w14:paraId="41711069" w14:textId="77777777" w:rsidR="00647B8C" w:rsidRDefault="00000000">
            <w:pPr>
              <w:ind w:left="0" w:hanging="2"/>
            </w:pPr>
            <w:r>
              <w:rPr>
                <w:b/>
              </w:rPr>
              <w:t>No</w:t>
            </w:r>
          </w:p>
        </w:tc>
        <w:tc>
          <w:tcPr>
            <w:tcW w:w="2998" w:type="dxa"/>
          </w:tcPr>
          <w:p w14:paraId="298F62D7" w14:textId="77777777" w:rsidR="00647B8C" w:rsidRDefault="00000000">
            <w:pPr>
              <w:ind w:left="0" w:hanging="2"/>
              <w:jc w:val="center"/>
            </w:pPr>
            <w:r>
              <w:rPr>
                <w:b/>
              </w:rPr>
              <w:t>Alat/Program/Aplikasi Multimedia</w:t>
            </w:r>
          </w:p>
        </w:tc>
        <w:tc>
          <w:tcPr>
            <w:tcW w:w="4447" w:type="dxa"/>
          </w:tcPr>
          <w:p w14:paraId="7CCF8BA6" w14:textId="77777777" w:rsidR="00647B8C" w:rsidRDefault="00000000">
            <w:pPr>
              <w:ind w:left="0" w:hanging="2"/>
              <w:jc w:val="center"/>
            </w:pPr>
            <w:r>
              <w:rPr>
                <w:b/>
              </w:rPr>
              <w:t>Spesifikasi</w:t>
            </w:r>
          </w:p>
        </w:tc>
        <w:tc>
          <w:tcPr>
            <w:tcW w:w="1119" w:type="dxa"/>
          </w:tcPr>
          <w:p w14:paraId="412D4C53" w14:textId="77777777" w:rsidR="00647B8C" w:rsidRDefault="00000000">
            <w:pPr>
              <w:ind w:left="0" w:hanging="2"/>
            </w:pPr>
            <w:r>
              <w:rPr>
                <w:b/>
              </w:rPr>
              <w:t>Jumlah</w:t>
            </w:r>
          </w:p>
        </w:tc>
      </w:tr>
      <w:tr w:rsidR="00647B8C" w14:paraId="01B351FB" w14:textId="77777777">
        <w:tc>
          <w:tcPr>
            <w:tcW w:w="570" w:type="dxa"/>
          </w:tcPr>
          <w:p w14:paraId="078E7FCF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2998" w:type="dxa"/>
          </w:tcPr>
          <w:p w14:paraId="00C9DF21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4447" w:type="dxa"/>
          </w:tcPr>
          <w:p w14:paraId="5B819E90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1119" w:type="dxa"/>
          </w:tcPr>
          <w:p w14:paraId="16ACE3FE" w14:textId="77777777" w:rsidR="00647B8C" w:rsidRDefault="00647B8C">
            <w:pPr>
              <w:spacing w:before="120" w:after="120"/>
              <w:ind w:left="0" w:hanging="2"/>
            </w:pPr>
          </w:p>
        </w:tc>
      </w:tr>
      <w:tr w:rsidR="00647B8C" w14:paraId="28345A30" w14:textId="77777777">
        <w:tc>
          <w:tcPr>
            <w:tcW w:w="570" w:type="dxa"/>
          </w:tcPr>
          <w:p w14:paraId="575CC154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2998" w:type="dxa"/>
          </w:tcPr>
          <w:p w14:paraId="1C71A7BC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4447" w:type="dxa"/>
          </w:tcPr>
          <w:p w14:paraId="4F3C9736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1119" w:type="dxa"/>
          </w:tcPr>
          <w:p w14:paraId="6281CA22" w14:textId="77777777" w:rsidR="00647B8C" w:rsidRDefault="00647B8C">
            <w:pPr>
              <w:spacing w:before="120" w:after="120"/>
              <w:ind w:left="0" w:hanging="2"/>
            </w:pPr>
          </w:p>
        </w:tc>
      </w:tr>
      <w:tr w:rsidR="00647B8C" w14:paraId="3C2B34C6" w14:textId="77777777">
        <w:tc>
          <w:tcPr>
            <w:tcW w:w="570" w:type="dxa"/>
          </w:tcPr>
          <w:p w14:paraId="7B74A320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2998" w:type="dxa"/>
          </w:tcPr>
          <w:p w14:paraId="44A2EB99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4447" w:type="dxa"/>
          </w:tcPr>
          <w:p w14:paraId="393538DB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1119" w:type="dxa"/>
          </w:tcPr>
          <w:p w14:paraId="49D2EF17" w14:textId="77777777" w:rsidR="00647B8C" w:rsidRDefault="00647B8C">
            <w:pPr>
              <w:spacing w:before="120" w:after="120"/>
              <w:ind w:left="0" w:hanging="2"/>
            </w:pPr>
          </w:p>
        </w:tc>
      </w:tr>
      <w:tr w:rsidR="00647B8C" w14:paraId="1537D36D" w14:textId="77777777">
        <w:tc>
          <w:tcPr>
            <w:tcW w:w="570" w:type="dxa"/>
          </w:tcPr>
          <w:p w14:paraId="60946D97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2998" w:type="dxa"/>
          </w:tcPr>
          <w:p w14:paraId="393D15A5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4447" w:type="dxa"/>
          </w:tcPr>
          <w:p w14:paraId="777421F8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1119" w:type="dxa"/>
          </w:tcPr>
          <w:p w14:paraId="3D482ECA" w14:textId="77777777" w:rsidR="00647B8C" w:rsidRDefault="00647B8C">
            <w:pPr>
              <w:spacing w:before="120" w:after="120"/>
              <w:ind w:left="0" w:hanging="2"/>
            </w:pPr>
          </w:p>
        </w:tc>
      </w:tr>
      <w:tr w:rsidR="00647B8C" w14:paraId="1EC9F119" w14:textId="77777777">
        <w:tc>
          <w:tcPr>
            <w:tcW w:w="570" w:type="dxa"/>
          </w:tcPr>
          <w:p w14:paraId="19B6C07C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2998" w:type="dxa"/>
          </w:tcPr>
          <w:p w14:paraId="13031E41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4447" w:type="dxa"/>
          </w:tcPr>
          <w:p w14:paraId="79AC68D8" w14:textId="77777777" w:rsidR="00647B8C" w:rsidRDefault="00647B8C">
            <w:pPr>
              <w:spacing w:before="120" w:after="120"/>
              <w:ind w:left="0" w:hanging="2"/>
            </w:pPr>
          </w:p>
        </w:tc>
        <w:tc>
          <w:tcPr>
            <w:tcW w:w="1119" w:type="dxa"/>
          </w:tcPr>
          <w:p w14:paraId="663F2060" w14:textId="77777777" w:rsidR="00647B8C" w:rsidRDefault="00647B8C">
            <w:pPr>
              <w:spacing w:before="120" w:after="120"/>
              <w:ind w:left="0" w:hanging="2"/>
            </w:pPr>
          </w:p>
        </w:tc>
      </w:tr>
    </w:tbl>
    <w:p w14:paraId="443306FA" w14:textId="77777777" w:rsidR="00647B8C" w:rsidRDefault="00647B8C">
      <w:pPr>
        <w:ind w:left="0" w:hanging="2"/>
      </w:pPr>
    </w:p>
    <w:p w14:paraId="749F75D1" w14:textId="46989ACB" w:rsidR="00647B8C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40" w:lineRule="auto"/>
        <w:ind w:left="0" w:hanging="2"/>
        <w:jc w:val="center"/>
        <w:rPr>
          <w:color w:val="000000"/>
        </w:rPr>
      </w:pPr>
      <w:r>
        <w:rPr>
          <w:color w:val="000000"/>
        </w:rPr>
        <w:t xml:space="preserve">Depok, </w:t>
      </w:r>
      <w:r w:rsidR="00C102CA">
        <w:rPr>
          <w:color w:val="000000"/>
        </w:rPr>
        <w:t>{{created_at}}</w:t>
      </w:r>
    </w:p>
    <w:p w14:paraId="2477BA54" w14:textId="77777777" w:rsidR="00647B8C" w:rsidRDefault="00000000">
      <w:pPr>
        <w:ind w:left="0" w:hanging="2"/>
      </w:pPr>
      <w:r>
        <w:t>Mahasiswa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ihak yang menerima,</w:t>
      </w:r>
    </w:p>
    <w:p w14:paraId="2033F578" w14:textId="77777777" w:rsidR="00647B8C" w:rsidRDefault="00647B8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40" w:lineRule="auto"/>
        <w:ind w:left="0" w:hanging="2"/>
        <w:rPr>
          <w:color w:val="000000"/>
        </w:rPr>
      </w:pPr>
    </w:p>
    <w:p w14:paraId="045CC4FA" w14:textId="77777777" w:rsidR="00647B8C" w:rsidRDefault="00647B8C">
      <w:pPr>
        <w:ind w:left="0" w:hanging="2"/>
      </w:pPr>
    </w:p>
    <w:p w14:paraId="75FD7020" w14:textId="77777777" w:rsidR="00647B8C" w:rsidRDefault="00647B8C">
      <w:pPr>
        <w:ind w:left="0" w:hanging="2"/>
      </w:pPr>
    </w:p>
    <w:p w14:paraId="16C37C81" w14:textId="77777777" w:rsidR="00647B8C" w:rsidRDefault="00647B8C">
      <w:pPr>
        <w:ind w:left="0" w:hanging="2"/>
      </w:pPr>
    </w:p>
    <w:p w14:paraId="648C2486" w14:textId="77777777" w:rsidR="00647B8C" w:rsidRDefault="00647B8C">
      <w:pPr>
        <w:ind w:left="0" w:hanging="2"/>
      </w:pPr>
    </w:p>
    <w:p w14:paraId="6F620357" w14:textId="4C380C4C" w:rsidR="00647B8C" w:rsidRDefault="003B76F3" w:rsidP="003B76F3">
      <w:pPr>
        <w:ind w:leftChars="0" w:left="0" w:firstLineChars="0" w:firstLine="0"/>
      </w:pPr>
      <w:r>
        <w:t xml:space="preserve">{{nama}}                       </w:t>
      </w:r>
      <w:r>
        <w:tab/>
      </w:r>
      <w:r>
        <w:tab/>
      </w:r>
      <w:r>
        <w:tab/>
      </w:r>
      <w:r>
        <w:tab/>
        <w:t xml:space="preserve">  </w:t>
      </w:r>
      <w:r>
        <w:tab/>
      </w:r>
      <w:r w:rsidR="00DD740A">
        <w:rPr>
          <w:u w:val="single"/>
        </w:rPr>
        <w:t>…</w:t>
      </w:r>
    </w:p>
    <w:p w14:paraId="1E271891" w14:textId="1428F6D3" w:rsidR="00647B8C" w:rsidRDefault="00000000">
      <w:pPr>
        <w:ind w:left="0" w:hanging="2"/>
      </w:pPr>
      <w:r>
        <w:t>NIM.</w:t>
      </w:r>
      <w:r w:rsidR="003B76F3">
        <w:t xml:space="preserve"> {{nim}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NIP. </w:t>
      </w:r>
      <w:r>
        <w:rPr>
          <w:color w:val="D9D9D9"/>
        </w:rPr>
        <w:t>(diketik)</w:t>
      </w:r>
      <w:r>
        <w:tab/>
      </w:r>
      <w:r>
        <w:tab/>
      </w:r>
      <w:r>
        <w:tab/>
      </w:r>
      <w:r>
        <w:lastRenderedPageBreak/>
        <w:tab/>
      </w:r>
      <w:r>
        <w:tab/>
      </w:r>
      <w:r>
        <w:tab/>
      </w:r>
    </w:p>
    <w:p w14:paraId="5CE6452C" w14:textId="77777777" w:rsidR="00647B8C" w:rsidRDefault="00647B8C">
      <w:pPr>
        <w:ind w:left="0" w:hanging="2"/>
      </w:pPr>
    </w:p>
    <w:sectPr w:rsidR="00647B8C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1" w:fontKey="{54E1156C-5257-4A12-AD24-866140DD9CCF}"/>
    <w:embedBold r:id="rId2" w:fontKey="{0852CEDE-8D3E-43AB-B681-16ABA94DA71A}"/>
    <w:embedItalic r:id="rId3" w:fontKey="{8C446BFF-DAE4-419C-9318-953E8AA63B8E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Bold r:id="rId4" w:fontKey="{504631AB-4D81-437F-A7A1-13A67557BBC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Extra Bold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560DCA29-FB0F-45C9-AE10-61F69FC443E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B71D8928-2C16-44B4-BF42-0EDCFFF2767E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MjeyNDA2NTczNjRX0lEKTi0uzszPAykwrAUAMwYiqSwAAAA="/>
  </w:docVars>
  <w:rsids>
    <w:rsidRoot w:val="00647B8C"/>
    <w:rsid w:val="000D47AE"/>
    <w:rsid w:val="0025451E"/>
    <w:rsid w:val="003B76F3"/>
    <w:rsid w:val="00647B8C"/>
    <w:rsid w:val="00B4759D"/>
    <w:rsid w:val="00C00631"/>
    <w:rsid w:val="00C102CA"/>
    <w:rsid w:val="00DD740A"/>
    <w:rsid w:val="00E80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41E60"/>
  <w15:docId w15:val="{88E02E3E-58C1-4B0D-B91B-E0DA75438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autoSpaceDE w:val="0"/>
      <w:autoSpaceDN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en-GB" w:bidi="en-GB"/>
    </w:rPr>
  </w:style>
  <w:style w:type="paragraph" w:styleId="Heading1">
    <w:name w:val="heading 1"/>
    <w:basedOn w:val="Normal"/>
    <w:uiPriority w:val="9"/>
    <w:qFormat/>
    <w:pPr>
      <w:spacing w:before="89"/>
      <w:ind w:left="280" w:right="1034"/>
    </w:pPr>
    <w:rPr>
      <w:rFonts w:ascii="Georgia" w:eastAsia="Georgia" w:hAnsi="Georgia" w:cs="Georgia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widowControl/>
      <w:autoSpaceDE/>
      <w:autoSpaceDN/>
      <w:jc w:val="center"/>
    </w:pPr>
    <w:rPr>
      <w:rFonts w:ascii="Arial Narrow" w:hAnsi="Arial Narrow"/>
      <w:b/>
      <w:color w:val="000000"/>
      <w:sz w:val="24"/>
      <w:szCs w:val="20"/>
      <w:lang w:val="en-US" w:eastAsia="en-US" w:bidi="ar-SA"/>
    </w:rPr>
  </w:style>
  <w:style w:type="character" w:customStyle="1" w:styleId="Heading1Char">
    <w:name w:val="Heading 1 Char"/>
    <w:rPr>
      <w:rFonts w:ascii="Georgia" w:eastAsia="Georgia" w:hAnsi="Georgia" w:cs="Georgia"/>
      <w:b/>
      <w:bCs/>
      <w:w w:val="100"/>
      <w:position w:val="-1"/>
      <w:sz w:val="28"/>
      <w:szCs w:val="28"/>
      <w:effect w:val="none"/>
      <w:vertAlign w:val="baseline"/>
      <w:cs w:val="0"/>
      <w:em w:val="none"/>
      <w:lang w:eastAsia="en-GB" w:bidi="en-GB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Times New Roman" w:eastAsia="Times New Roman" w:hAnsi="Times New Roman" w:cs="Times New Roman"/>
      <w:w w:val="100"/>
      <w:position w:val="-1"/>
      <w:effect w:val="none"/>
      <w:vertAlign w:val="baseline"/>
      <w:cs w:val="0"/>
      <w:em w:val="none"/>
      <w:lang w:eastAsia="en-GB" w:bidi="en-GB"/>
    </w:rPr>
  </w:style>
  <w:style w:type="character" w:customStyle="1" w:styleId="TitleChar">
    <w:name w:val="Title Char"/>
    <w:rPr>
      <w:rFonts w:ascii="Arial Narrow" w:eastAsia="Times New Roman" w:hAnsi="Arial Narrow" w:cs="Times New Roman"/>
      <w:b/>
      <w:color w:val="000000"/>
      <w:w w:val="100"/>
      <w:position w:val="-1"/>
      <w:sz w:val="24"/>
      <w:szCs w:val="20"/>
      <w:effect w:val="none"/>
      <w:vertAlign w:val="baseline"/>
      <w:cs w:val="0"/>
      <w:em w:val="none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nj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4tXfwRglYIOjHuDxp1g+CfyxoJw==">CgMxLjAyCGguZ2pkZ3hzOAByITFFTDBIcm1hSUpUd3RxZUVNTHk4NEZLbHk3cFhNR2FmX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7</Words>
  <Characters>956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 zain</dc:creator>
  <cp:lastModifiedBy>HP</cp:lastModifiedBy>
  <cp:revision>6</cp:revision>
  <dcterms:created xsi:type="dcterms:W3CDTF">2021-12-15T04:57:00Z</dcterms:created>
  <dcterms:modified xsi:type="dcterms:W3CDTF">2024-06-16T16:01:00Z</dcterms:modified>
</cp:coreProperties>
</file>